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8B2B8D">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8B2B8D">
      <w:pPr>
        <w:rPr>
          <w:rFonts w:ascii="Arial" w:hAnsi="Arial" w:cs="Arial"/>
          <w:sz w:val="22"/>
          <w:szCs w:val="22"/>
        </w:rPr>
      </w:pPr>
      <w:r w:rsidRPr="007C07D8">
        <w:rPr>
          <w:rFonts w:ascii="Arial" w:hAnsi="Arial" w:cs="Arial"/>
          <w:sz w:val="22"/>
          <w:szCs w:val="22"/>
        </w:rPr>
        <w:t>Attached are weekly health and wellness articles provided by Alberta Health Services. As a way to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8B2B8D">
      <w:pPr>
        <w:rPr>
          <w:rFonts w:ascii="Arial" w:hAnsi="Arial" w:cs="Arial"/>
          <w:sz w:val="22"/>
          <w:szCs w:val="22"/>
        </w:rPr>
      </w:pPr>
    </w:p>
    <w:p w14:paraId="48F91F76"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1838DFB7" w14:textId="77777777" w:rsidR="008B2B8D" w:rsidRPr="007C07D8" w:rsidRDefault="008B2B8D" w:rsidP="008B2B8D">
      <w:pPr>
        <w:rPr>
          <w:rFonts w:ascii="Arial" w:hAnsi="Arial" w:cs="Arial"/>
          <w:sz w:val="22"/>
          <w:szCs w:val="22"/>
        </w:rPr>
      </w:pPr>
    </w:p>
    <w:p w14:paraId="58EB2DE5" w14:textId="20F14EE6" w:rsidR="008B2B8D" w:rsidRDefault="008B2B8D" w:rsidP="008B2B8D">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00261CDB">
          <w:rPr>
            <w:rStyle w:val="Hyperlink"/>
          </w:rPr>
          <w:t>Wellness Articles | Alberta Health Services</w:t>
        </w:r>
      </w:hyperlink>
    </w:p>
    <w:bookmarkEnd w:id="0"/>
    <w:bookmarkEnd w:id="1"/>
    <w:p w14:paraId="5220134C" w14:textId="3308C1D7" w:rsidR="008B2B8D" w:rsidRPr="00D44DFD" w:rsidRDefault="008B2B8D" w:rsidP="008B2B8D">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6209AFAC" w:rsidR="008B2B8D" w:rsidRPr="00D74F05" w:rsidRDefault="008B2B8D" w:rsidP="008B2B8D">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sidR="003338D4">
        <w:rPr>
          <w:rFonts w:ascii="Arial" w:hAnsi="Arial" w:cs="Arial"/>
          <w:sz w:val="22"/>
          <w:szCs w:val="22"/>
        </w:rPr>
        <w:t xml:space="preserve">Oct </w:t>
      </w:r>
      <w:r w:rsidR="0045046F">
        <w:rPr>
          <w:rFonts w:ascii="Arial" w:hAnsi="Arial" w:cs="Arial"/>
          <w:sz w:val="22"/>
          <w:szCs w:val="22"/>
        </w:rPr>
        <w:t>23</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62302173" w14:textId="77777777" w:rsidR="008B2B8D" w:rsidRPr="00D74F05" w:rsidRDefault="008B2B8D" w:rsidP="008B2B8D">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6B80122A" w14:textId="65920033" w:rsidR="008B2B8D" w:rsidRPr="00D44DFD" w:rsidRDefault="008B2B8D" w:rsidP="008B2B8D">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13AC4104" w14:textId="5CF6F076" w:rsidR="00227098" w:rsidRDefault="00227098" w:rsidP="00E61682">
      <w:pPr>
        <w:pStyle w:val="Default"/>
        <w:rPr>
          <w:color w:val="575757"/>
          <w:sz w:val="22"/>
          <w:szCs w:val="22"/>
        </w:rPr>
      </w:pPr>
    </w:p>
    <w:p w14:paraId="47F8A040" w14:textId="51AECE0C" w:rsidR="00227098" w:rsidRPr="00227098" w:rsidRDefault="005A0647" w:rsidP="00E61682">
      <w:pPr>
        <w:pStyle w:val="Default"/>
        <w:rPr>
          <w:b/>
          <w:bCs/>
          <w:color w:val="0070C0"/>
          <w:sz w:val="32"/>
          <w:szCs w:val="32"/>
        </w:rPr>
      </w:pPr>
      <w:r>
        <w:rPr>
          <w:b/>
          <w:bCs/>
          <w:color w:val="0070C0"/>
          <w:sz w:val="32"/>
          <w:szCs w:val="32"/>
        </w:rPr>
        <w:t xml:space="preserve">Protecting yourself and your family from </w:t>
      </w:r>
      <w:r w:rsidR="00EA6F5B">
        <w:rPr>
          <w:b/>
          <w:bCs/>
          <w:color w:val="0070C0"/>
          <w:sz w:val="32"/>
          <w:szCs w:val="32"/>
        </w:rPr>
        <w:t>illness</w:t>
      </w:r>
    </w:p>
    <w:p w14:paraId="6F6B9A82" w14:textId="77777777" w:rsidR="00227098" w:rsidRDefault="00227098" w:rsidP="00E61682">
      <w:pPr>
        <w:pStyle w:val="Default"/>
        <w:rPr>
          <w:b/>
          <w:bCs/>
          <w:sz w:val="28"/>
          <w:szCs w:val="28"/>
        </w:rPr>
      </w:pPr>
    </w:p>
    <w:p w14:paraId="5C831C0F" w14:textId="66504FC4" w:rsidR="005A0647" w:rsidRPr="0045046F" w:rsidRDefault="005A0647" w:rsidP="005A0647">
      <w:pPr>
        <w:pStyle w:val="NormalWeb"/>
        <w:spacing w:before="0" w:beforeAutospacing="0" w:after="0" w:afterAutospacing="0"/>
        <w:rPr>
          <w:rFonts w:ascii="Arial" w:hAnsi="Arial" w:cs="Arial"/>
          <w:sz w:val="22"/>
          <w:szCs w:val="22"/>
        </w:rPr>
      </w:pPr>
      <w:bookmarkStart w:id="2" w:name="_Hlk144967984"/>
      <w:r w:rsidRPr="0045046F">
        <w:rPr>
          <w:rFonts w:ascii="Arial" w:hAnsi="Arial" w:cs="Arial"/>
          <w:sz w:val="22"/>
          <w:szCs w:val="22"/>
        </w:rPr>
        <w:t xml:space="preserve">This fall, and always, </w:t>
      </w:r>
      <w:r w:rsidR="005735E6" w:rsidRPr="0045046F">
        <w:rPr>
          <w:rFonts w:ascii="Arial" w:hAnsi="Arial" w:cs="Arial"/>
          <w:sz w:val="22"/>
          <w:szCs w:val="22"/>
        </w:rPr>
        <w:t>reducing</w:t>
      </w:r>
      <w:r w:rsidRPr="0045046F">
        <w:rPr>
          <w:rFonts w:ascii="Arial" w:hAnsi="Arial" w:cs="Arial"/>
          <w:sz w:val="22"/>
          <w:szCs w:val="22"/>
        </w:rPr>
        <w:t xml:space="preserve"> the spread of illness remains top of mind around Alberta.  </w:t>
      </w:r>
    </w:p>
    <w:p w14:paraId="0E9C24D2" w14:textId="2242D794" w:rsidR="005A0647" w:rsidRPr="0045046F" w:rsidRDefault="005A0647" w:rsidP="00AC1476">
      <w:pPr>
        <w:pStyle w:val="NormalWeb"/>
        <w:spacing w:before="0" w:beforeAutospacing="0" w:after="0" w:afterAutospacing="0"/>
        <w:rPr>
          <w:rFonts w:ascii="Arial" w:hAnsi="Arial" w:cs="Arial"/>
          <w:sz w:val="22"/>
          <w:szCs w:val="22"/>
        </w:rPr>
      </w:pPr>
      <w:r w:rsidRPr="0045046F">
        <w:rPr>
          <w:rFonts w:ascii="Arial" w:hAnsi="Arial" w:cs="Arial"/>
          <w:sz w:val="22"/>
          <w:szCs w:val="22"/>
        </w:rPr>
        <w:t>Staying home when sick and practicing proper respiratory etiquette and hand hygiene</w:t>
      </w:r>
      <w:r w:rsidR="00751B2B">
        <w:rPr>
          <w:rFonts w:ascii="Arial" w:hAnsi="Arial" w:cs="Arial"/>
          <w:sz w:val="22"/>
          <w:szCs w:val="22"/>
        </w:rPr>
        <w:t xml:space="preserve"> </w:t>
      </w:r>
      <w:r w:rsidRPr="0045046F">
        <w:rPr>
          <w:rFonts w:ascii="Arial" w:hAnsi="Arial" w:cs="Arial"/>
          <w:sz w:val="22"/>
          <w:szCs w:val="22"/>
        </w:rPr>
        <w:t xml:space="preserve">are important. In addition, your single most effective means of protection is prevention through </w:t>
      </w:r>
      <w:r w:rsidR="005735E6" w:rsidRPr="0045046F">
        <w:rPr>
          <w:rFonts w:ascii="Arial" w:hAnsi="Arial" w:cs="Arial"/>
          <w:sz w:val="22"/>
          <w:szCs w:val="22"/>
        </w:rPr>
        <w:t>immunization</w:t>
      </w:r>
      <w:r w:rsidRPr="0045046F">
        <w:rPr>
          <w:rFonts w:ascii="Arial" w:hAnsi="Arial" w:cs="Arial"/>
          <w:sz w:val="22"/>
          <w:szCs w:val="22"/>
        </w:rPr>
        <w:t>.</w:t>
      </w:r>
    </w:p>
    <w:p w14:paraId="594CA910" w14:textId="77777777" w:rsidR="005A0647" w:rsidRPr="0045046F" w:rsidRDefault="005A0647" w:rsidP="00AC1476">
      <w:pPr>
        <w:pStyle w:val="NormalWeb"/>
        <w:spacing w:before="0" w:beforeAutospacing="0" w:after="0" w:afterAutospacing="0"/>
        <w:rPr>
          <w:rFonts w:ascii="Arial" w:hAnsi="Arial" w:cs="Arial"/>
          <w:sz w:val="22"/>
          <w:szCs w:val="22"/>
        </w:rPr>
      </w:pPr>
    </w:p>
    <w:p w14:paraId="6740D8C6" w14:textId="78421AF8" w:rsidR="00165DE6" w:rsidRPr="0045046F" w:rsidRDefault="00165DE6" w:rsidP="00165DE6">
      <w:pPr>
        <w:pStyle w:val="NormalWeb"/>
        <w:shd w:val="clear" w:color="auto" w:fill="FFFFFF"/>
        <w:spacing w:before="0" w:beforeAutospacing="0" w:after="0" w:afterAutospacing="0"/>
        <w:rPr>
          <w:rFonts w:ascii="Arial" w:hAnsi="Arial" w:cs="Arial"/>
          <w:sz w:val="22"/>
          <w:szCs w:val="22"/>
        </w:rPr>
      </w:pPr>
      <w:r w:rsidRPr="0045046F">
        <w:rPr>
          <w:rFonts w:ascii="Arial" w:hAnsi="Arial" w:cs="Arial"/>
          <w:sz w:val="22"/>
          <w:szCs w:val="22"/>
        </w:rPr>
        <w:t xml:space="preserve">Influenza and COVID-19 immunizations help Albertans stay healthy, protect </w:t>
      </w:r>
      <w:proofErr w:type="gramStart"/>
      <w:r w:rsidRPr="0045046F">
        <w:rPr>
          <w:rFonts w:ascii="Arial" w:hAnsi="Arial" w:cs="Arial"/>
          <w:sz w:val="22"/>
          <w:szCs w:val="22"/>
        </w:rPr>
        <w:t>others</w:t>
      </w:r>
      <w:proofErr w:type="gramEnd"/>
      <w:r w:rsidRPr="0045046F">
        <w:rPr>
          <w:rFonts w:ascii="Arial" w:hAnsi="Arial" w:cs="Arial"/>
          <w:sz w:val="22"/>
          <w:szCs w:val="22"/>
        </w:rPr>
        <w:t xml:space="preserve"> and reduce pressure on Alberta’s health-care system. Learn more at ahs.ca/immunize.</w:t>
      </w:r>
    </w:p>
    <w:p w14:paraId="06D4EFB2" w14:textId="77777777" w:rsidR="005735E6" w:rsidRPr="0045046F" w:rsidRDefault="005735E6" w:rsidP="005735E6">
      <w:pPr>
        <w:pStyle w:val="NormalWeb"/>
        <w:spacing w:before="0" w:beforeAutospacing="0" w:after="0" w:afterAutospacing="0"/>
        <w:rPr>
          <w:rFonts w:ascii="Arial" w:hAnsi="Arial" w:cs="Arial"/>
          <w:sz w:val="22"/>
          <w:szCs w:val="22"/>
        </w:rPr>
      </w:pPr>
    </w:p>
    <w:p w14:paraId="4B3F36CF" w14:textId="7CE437D6" w:rsidR="009E38C4" w:rsidRPr="0045046F" w:rsidRDefault="005735E6" w:rsidP="00AC1476">
      <w:pPr>
        <w:pStyle w:val="NormalWeb"/>
        <w:spacing w:before="0" w:beforeAutospacing="0" w:after="0" w:afterAutospacing="0"/>
        <w:rPr>
          <w:rFonts w:ascii="Arial" w:hAnsi="Arial" w:cs="Arial"/>
          <w:sz w:val="22"/>
          <w:szCs w:val="22"/>
        </w:rPr>
      </w:pPr>
      <w:r w:rsidRPr="0045046F">
        <w:rPr>
          <w:rFonts w:ascii="Arial" w:hAnsi="Arial" w:cs="Arial"/>
          <w:sz w:val="22"/>
          <w:szCs w:val="22"/>
        </w:rPr>
        <w:t>Here are a few quick facts to support your immunization decision making.</w:t>
      </w:r>
    </w:p>
    <w:p w14:paraId="3F031BB2" w14:textId="77777777" w:rsidR="005735E6" w:rsidRPr="0045046F" w:rsidRDefault="005735E6" w:rsidP="00AC1476">
      <w:pPr>
        <w:pStyle w:val="NormalWeb"/>
        <w:spacing w:before="0" w:beforeAutospacing="0" w:after="0" w:afterAutospacing="0"/>
        <w:rPr>
          <w:rFonts w:ascii="Arial" w:hAnsi="Arial" w:cs="Arial"/>
          <w:b/>
          <w:bCs/>
          <w:color w:val="575757"/>
          <w:sz w:val="22"/>
          <w:szCs w:val="22"/>
        </w:rPr>
      </w:pPr>
    </w:p>
    <w:p w14:paraId="03CCC3C3" w14:textId="77777777" w:rsidR="00AC1476" w:rsidRPr="0045046F" w:rsidRDefault="00AC1476" w:rsidP="00AC1476">
      <w:pPr>
        <w:pStyle w:val="Heading2"/>
        <w:spacing w:before="0"/>
        <w:rPr>
          <w:rFonts w:ascii="Arial" w:hAnsi="Arial" w:cs="Arial"/>
          <w:color w:val="333333"/>
          <w:sz w:val="22"/>
          <w:szCs w:val="22"/>
        </w:rPr>
      </w:pPr>
      <w:r w:rsidRPr="00751B2B">
        <w:rPr>
          <w:rFonts w:ascii="Arial" w:hAnsi="Arial" w:cs="Arial"/>
          <w:b/>
          <w:bCs/>
          <w:color w:val="auto"/>
          <w:sz w:val="22"/>
          <w:szCs w:val="22"/>
        </w:rPr>
        <w:t>You cannot get the disease from a vaccine</w:t>
      </w:r>
      <w:r w:rsidRPr="0045046F">
        <w:rPr>
          <w:rFonts w:ascii="Arial" w:hAnsi="Arial" w:cs="Arial"/>
          <w:b/>
          <w:bCs/>
          <w:color w:val="333333"/>
          <w:sz w:val="22"/>
          <w:szCs w:val="22"/>
        </w:rPr>
        <w:t>.</w:t>
      </w:r>
    </w:p>
    <w:p w14:paraId="617EB0F5" w14:textId="77777777" w:rsidR="00AC1476" w:rsidRPr="00751B2B" w:rsidRDefault="00AC1476" w:rsidP="00AC1476">
      <w:pPr>
        <w:pStyle w:val="NormalWeb"/>
        <w:spacing w:before="0" w:beforeAutospacing="0" w:after="0" w:afterAutospacing="0"/>
        <w:rPr>
          <w:rFonts w:ascii="Arial" w:hAnsi="Arial" w:cs="Arial"/>
          <w:sz w:val="22"/>
          <w:szCs w:val="22"/>
        </w:rPr>
      </w:pPr>
      <w:r w:rsidRPr="00751B2B">
        <w:rPr>
          <w:rFonts w:ascii="Arial" w:hAnsi="Arial" w:cs="Arial"/>
          <w:sz w:val="22"/>
          <w:szCs w:val="22"/>
        </w:rPr>
        <w:t>Most vaccines are inactivated vaccines. This means they have no living bacteria or viruses in them, so they cannot cause disease.</w:t>
      </w:r>
    </w:p>
    <w:p w14:paraId="48B63CD4" w14:textId="77777777" w:rsidR="007E3854" w:rsidRPr="00751B2B" w:rsidRDefault="007E3854" w:rsidP="00AC1476">
      <w:pPr>
        <w:pStyle w:val="NormalWeb"/>
        <w:spacing w:before="0" w:beforeAutospacing="0" w:after="0" w:afterAutospacing="0"/>
        <w:rPr>
          <w:rFonts w:ascii="Arial" w:hAnsi="Arial" w:cs="Arial"/>
          <w:sz w:val="22"/>
          <w:szCs w:val="22"/>
        </w:rPr>
      </w:pPr>
    </w:p>
    <w:p w14:paraId="25F22C79" w14:textId="77777777" w:rsidR="00F55FF5" w:rsidRPr="00751B2B" w:rsidRDefault="00AC1476" w:rsidP="00AC1476">
      <w:pPr>
        <w:pStyle w:val="NormalWeb"/>
        <w:spacing w:before="0" w:beforeAutospacing="0" w:after="0" w:afterAutospacing="0"/>
        <w:rPr>
          <w:rFonts w:ascii="Arial" w:hAnsi="Arial" w:cs="Arial"/>
          <w:sz w:val="22"/>
          <w:szCs w:val="22"/>
        </w:rPr>
      </w:pPr>
      <w:r w:rsidRPr="00751B2B">
        <w:rPr>
          <w:rFonts w:ascii="Arial" w:hAnsi="Arial" w:cs="Arial"/>
          <w:sz w:val="22"/>
          <w:szCs w:val="22"/>
        </w:rPr>
        <w:t>Some of the vaccines for </w:t>
      </w:r>
      <w:hyperlink r:id="rId12" w:history="1">
        <w:r w:rsidRPr="0045046F">
          <w:rPr>
            <w:rStyle w:val="Hyperlink"/>
            <w:rFonts w:ascii="Arial" w:hAnsi="Arial" w:cs="Arial"/>
            <w:color w:val="005E85"/>
            <w:sz w:val="22"/>
            <w:szCs w:val="22"/>
          </w:rPr>
          <w:t>COVID-19</w:t>
        </w:r>
      </w:hyperlink>
      <w:r w:rsidRPr="0045046F">
        <w:rPr>
          <w:rFonts w:ascii="Arial" w:hAnsi="Arial" w:cs="Arial"/>
          <w:color w:val="575757"/>
          <w:sz w:val="22"/>
          <w:szCs w:val="22"/>
        </w:rPr>
        <w:t> </w:t>
      </w:r>
      <w:r w:rsidRPr="00751B2B">
        <w:rPr>
          <w:rFonts w:ascii="Arial" w:hAnsi="Arial" w:cs="Arial"/>
          <w:sz w:val="22"/>
          <w:szCs w:val="22"/>
        </w:rPr>
        <w:t>are mRNA vaccines. These types of vaccines also do not contain any living bacteria or viruses and cannot cause disease</w:t>
      </w:r>
      <w:r w:rsidR="007E3854" w:rsidRPr="00751B2B">
        <w:rPr>
          <w:rFonts w:ascii="Arial" w:hAnsi="Arial" w:cs="Arial"/>
          <w:sz w:val="22"/>
          <w:szCs w:val="22"/>
        </w:rPr>
        <w:t xml:space="preserve">. </w:t>
      </w:r>
    </w:p>
    <w:p w14:paraId="73E5719A" w14:textId="77777777" w:rsidR="00F55FF5" w:rsidRPr="00751B2B" w:rsidRDefault="00F55FF5" w:rsidP="00AC1476">
      <w:pPr>
        <w:pStyle w:val="NormalWeb"/>
        <w:spacing w:before="0" w:beforeAutospacing="0" w:after="0" w:afterAutospacing="0"/>
        <w:rPr>
          <w:rFonts w:ascii="Arial" w:hAnsi="Arial" w:cs="Arial"/>
          <w:sz w:val="22"/>
          <w:szCs w:val="22"/>
        </w:rPr>
      </w:pPr>
    </w:p>
    <w:p w14:paraId="3D9A5D42" w14:textId="56A0DA59" w:rsidR="00AC1476" w:rsidRPr="0045046F" w:rsidRDefault="00AC1476" w:rsidP="00AC1476">
      <w:pPr>
        <w:pStyle w:val="NormalWeb"/>
        <w:spacing w:before="0" w:beforeAutospacing="0" w:after="0" w:afterAutospacing="0"/>
        <w:rPr>
          <w:rFonts w:ascii="Arial" w:hAnsi="Arial" w:cs="Arial"/>
          <w:color w:val="575757"/>
          <w:sz w:val="22"/>
          <w:szCs w:val="22"/>
        </w:rPr>
      </w:pPr>
      <w:r w:rsidRPr="00751B2B">
        <w:rPr>
          <w:rFonts w:ascii="Arial" w:hAnsi="Arial" w:cs="Arial"/>
          <w:sz w:val="22"/>
          <w:szCs w:val="22"/>
        </w:rPr>
        <w:t>Some vaccines, such as vaccines that protect against </w:t>
      </w:r>
      <w:hyperlink r:id="rId13" w:history="1">
        <w:r w:rsidRPr="0045046F">
          <w:rPr>
            <w:rStyle w:val="Hyperlink"/>
            <w:rFonts w:ascii="Arial" w:hAnsi="Arial" w:cs="Arial"/>
            <w:color w:val="005E85"/>
            <w:sz w:val="22"/>
            <w:szCs w:val="22"/>
          </w:rPr>
          <w:t>measles</w:t>
        </w:r>
      </w:hyperlink>
      <w:r w:rsidRPr="0045046F">
        <w:rPr>
          <w:rFonts w:ascii="Arial" w:hAnsi="Arial" w:cs="Arial"/>
          <w:color w:val="575757"/>
          <w:sz w:val="22"/>
          <w:szCs w:val="22"/>
        </w:rPr>
        <w:t>, </w:t>
      </w:r>
      <w:hyperlink r:id="rId14" w:history="1">
        <w:r w:rsidRPr="0045046F">
          <w:rPr>
            <w:rStyle w:val="Hyperlink"/>
            <w:rFonts w:ascii="Arial" w:hAnsi="Arial" w:cs="Arial"/>
            <w:color w:val="005E85"/>
            <w:sz w:val="22"/>
            <w:szCs w:val="22"/>
          </w:rPr>
          <w:t>mumps</w:t>
        </w:r>
      </w:hyperlink>
      <w:r w:rsidRPr="0045046F">
        <w:rPr>
          <w:rFonts w:ascii="Arial" w:hAnsi="Arial" w:cs="Arial"/>
          <w:color w:val="575757"/>
          <w:sz w:val="22"/>
          <w:szCs w:val="22"/>
        </w:rPr>
        <w:t>, </w:t>
      </w:r>
      <w:hyperlink r:id="rId15" w:history="1">
        <w:r w:rsidRPr="0045046F">
          <w:rPr>
            <w:rStyle w:val="Hyperlink"/>
            <w:rFonts w:ascii="Arial" w:hAnsi="Arial" w:cs="Arial"/>
            <w:color w:val="005E85"/>
            <w:sz w:val="22"/>
            <w:szCs w:val="22"/>
          </w:rPr>
          <w:t>rubella</w:t>
        </w:r>
      </w:hyperlink>
      <w:r w:rsidRPr="0045046F">
        <w:rPr>
          <w:rFonts w:ascii="Arial" w:hAnsi="Arial" w:cs="Arial"/>
          <w:color w:val="575757"/>
          <w:sz w:val="22"/>
          <w:szCs w:val="22"/>
        </w:rPr>
        <w:t>, </w:t>
      </w:r>
      <w:hyperlink r:id="rId16" w:history="1">
        <w:r w:rsidRPr="0045046F">
          <w:rPr>
            <w:rStyle w:val="Hyperlink"/>
            <w:rFonts w:ascii="Arial" w:hAnsi="Arial" w:cs="Arial"/>
            <w:color w:val="005E85"/>
            <w:sz w:val="22"/>
            <w:szCs w:val="22"/>
          </w:rPr>
          <w:t>varicella (chickenpox)</w:t>
        </w:r>
      </w:hyperlink>
      <w:r w:rsidRPr="0045046F">
        <w:rPr>
          <w:rFonts w:ascii="Arial" w:hAnsi="Arial" w:cs="Arial"/>
          <w:color w:val="575757"/>
          <w:sz w:val="22"/>
          <w:szCs w:val="22"/>
        </w:rPr>
        <w:t>, or </w:t>
      </w:r>
      <w:hyperlink r:id="rId17" w:history="1">
        <w:r w:rsidRPr="0045046F">
          <w:rPr>
            <w:rStyle w:val="Hyperlink"/>
            <w:rFonts w:ascii="Arial" w:hAnsi="Arial" w:cs="Arial"/>
            <w:color w:val="005E85"/>
            <w:sz w:val="22"/>
            <w:szCs w:val="22"/>
          </w:rPr>
          <w:t>rotavirus</w:t>
        </w:r>
      </w:hyperlink>
      <w:r w:rsidRPr="0045046F">
        <w:rPr>
          <w:rFonts w:ascii="Arial" w:hAnsi="Arial" w:cs="Arial"/>
          <w:color w:val="575757"/>
          <w:sz w:val="22"/>
          <w:szCs w:val="22"/>
        </w:rPr>
        <w:t xml:space="preserve">, </w:t>
      </w:r>
      <w:r w:rsidRPr="00751B2B">
        <w:rPr>
          <w:rFonts w:ascii="Arial" w:hAnsi="Arial" w:cs="Arial"/>
          <w:sz w:val="22"/>
          <w:szCs w:val="22"/>
        </w:rPr>
        <w:t>have weakened forms of these viruses. These are called live vaccines</w:t>
      </w:r>
      <w:r w:rsidR="00F55FF5" w:rsidRPr="00751B2B">
        <w:rPr>
          <w:rFonts w:ascii="Arial" w:hAnsi="Arial" w:cs="Arial"/>
          <w:sz w:val="22"/>
          <w:szCs w:val="22"/>
        </w:rPr>
        <w:t>, but also do not contain enough virus to transmit disease through immunization</w:t>
      </w:r>
      <w:r w:rsidR="00F55FF5" w:rsidRPr="0045046F">
        <w:rPr>
          <w:rFonts w:ascii="Arial" w:hAnsi="Arial" w:cs="Arial"/>
          <w:color w:val="575757"/>
          <w:sz w:val="22"/>
          <w:szCs w:val="22"/>
        </w:rPr>
        <w:t>.</w:t>
      </w:r>
    </w:p>
    <w:p w14:paraId="01474EB9" w14:textId="77777777" w:rsidR="007E3854" w:rsidRPr="0045046F" w:rsidRDefault="007E3854" w:rsidP="00AC1476">
      <w:pPr>
        <w:pStyle w:val="NormalWeb"/>
        <w:spacing w:before="0" w:beforeAutospacing="0" w:after="0" w:afterAutospacing="0"/>
        <w:rPr>
          <w:rFonts w:ascii="Arial" w:hAnsi="Arial" w:cs="Arial"/>
          <w:color w:val="575757"/>
          <w:sz w:val="22"/>
          <w:szCs w:val="22"/>
        </w:rPr>
      </w:pPr>
    </w:p>
    <w:p w14:paraId="65F89281" w14:textId="15E4B02C" w:rsidR="00AC1476" w:rsidRPr="00751B2B" w:rsidRDefault="00AC1476" w:rsidP="00AC1476">
      <w:pPr>
        <w:pStyle w:val="NormalWeb"/>
        <w:spacing w:before="0" w:beforeAutospacing="0" w:after="0" w:afterAutospacing="0"/>
        <w:rPr>
          <w:rFonts w:ascii="Arial" w:hAnsi="Arial" w:cs="Arial"/>
          <w:sz w:val="22"/>
          <w:szCs w:val="22"/>
        </w:rPr>
      </w:pPr>
      <w:r w:rsidRPr="00751B2B">
        <w:rPr>
          <w:rFonts w:ascii="Arial" w:hAnsi="Arial" w:cs="Arial"/>
          <w:sz w:val="22"/>
          <w:szCs w:val="22"/>
        </w:rPr>
        <w:t>Your healthcare provider will always ask you questions about your health and medicines before you get a vaccine to make sure the vaccine is safe for you.</w:t>
      </w:r>
    </w:p>
    <w:p w14:paraId="7CF8064B" w14:textId="77777777" w:rsidR="00AC1476" w:rsidRPr="0045046F" w:rsidRDefault="00AC1476" w:rsidP="00AC1476">
      <w:pPr>
        <w:pStyle w:val="Default"/>
        <w:rPr>
          <w:b/>
          <w:bCs/>
          <w:color w:val="0070C0"/>
          <w:sz w:val="22"/>
          <w:szCs w:val="22"/>
        </w:rPr>
      </w:pPr>
    </w:p>
    <w:p w14:paraId="2C8E05BD" w14:textId="77777777" w:rsidR="00AC1476" w:rsidRPr="0045046F" w:rsidRDefault="00AC1476" w:rsidP="00AC1476">
      <w:pPr>
        <w:pStyle w:val="Heading2"/>
        <w:spacing w:before="0"/>
        <w:rPr>
          <w:rFonts w:ascii="Arial" w:hAnsi="Arial" w:cs="Arial"/>
          <w:color w:val="333333"/>
          <w:sz w:val="22"/>
          <w:szCs w:val="22"/>
        </w:rPr>
      </w:pPr>
      <w:r w:rsidRPr="0045046F">
        <w:rPr>
          <w:rFonts w:ascii="Arial" w:hAnsi="Arial" w:cs="Arial"/>
          <w:b/>
          <w:bCs/>
          <w:color w:val="333333"/>
          <w:sz w:val="22"/>
          <w:szCs w:val="22"/>
        </w:rPr>
        <w:t>Healthy diet and lifestyle are not enough to protect against infectious diseases.</w:t>
      </w:r>
    </w:p>
    <w:p w14:paraId="5F7EEBAA" w14:textId="69BAF279" w:rsidR="00AC1476" w:rsidRPr="00751B2B" w:rsidRDefault="00AC1476" w:rsidP="00AC1476">
      <w:pPr>
        <w:pStyle w:val="NormalWeb"/>
        <w:spacing w:before="0" w:beforeAutospacing="0" w:after="0" w:afterAutospacing="0"/>
        <w:rPr>
          <w:rFonts w:ascii="Arial" w:hAnsi="Arial" w:cs="Arial"/>
          <w:sz w:val="22"/>
          <w:szCs w:val="22"/>
        </w:rPr>
      </w:pPr>
      <w:r w:rsidRPr="00751B2B">
        <w:rPr>
          <w:rFonts w:ascii="Arial" w:hAnsi="Arial" w:cs="Arial"/>
          <w:sz w:val="22"/>
          <w:szCs w:val="22"/>
        </w:rPr>
        <w:t xml:space="preserve">A healthy diet and lifestyle are important for overall health, but they do not </w:t>
      </w:r>
      <w:r w:rsidR="00420E1E" w:rsidRPr="00751B2B">
        <w:rPr>
          <w:rFonts w:ascii="Arial" w:hAnsi="Arial" w:cs="Arial"/>
          <w:sz w:val="22"/>
          <w:szCs w:val="22"/>
        </w:rPr>
        <w:t>provide direct</w:t>
      </w:r>
      <w:r w:rsidRPr="00751B2B">
        <w:rPr>
          <w:rFonts w:ascii="Arial" w:hAnsi="Arial" w:cs="Arial"/>
          <w:sz w:val="22"/>
          <w:szCs w:val="22"/>
        </w:rPr>
        <w:t xml:space="preserve"> immunity against the diseases that vaccines can prevent.</w:t>
      </w:r>
    </w:p>
    <w:p w14:paraId="26F55C91" w14:textId="77777777" w:rsidR="007E3854" w:rsidRPr="00751B2B" w:rsidRDefault="007E3854" w:rsidP="00AC1476">
      <w:pPr>
        <w:pStyle w:val="NormalWeb"/>
        <w:spacing w:before="0" w:beforeAutospacing="0" w:after="0" w:afterAutospacing="0"/>
        <w:rPr>
          <w:rFonts w:ascii="Arial" w:hAnsi="Arial" w:cs="Arial"/>
          <w:sz w:val="22"/>
          <w:szCs w:val="22"/>
        </w:rPr>
      </w:pPr>
    </w:p>
    <w:p w14:paraId="2323C7F4" w14:textId="7332D45D" w:rsidR="00AC1476" w:rsidRPr="0045046F" w:rsidRDefault="00AC1476" w:rsidP="00AC1476">
      <w:pPr>
        <w:pStyle w:val="NormalWeb"/>
        <w:spacing w:before="0" w:beforeAutospacing="0" w:after="0" w:afterAutospacing="0"/>
        <w:rPr>
          <w:rFonts w:ascii="Arial" w:hAnsi="Arial" w:cs="Arial"/>
          <w:color w:val="575757"/>
          <w:sz w:val="22"/>
          <w:szCs w:val="22"/>
        </w:rPr>
      </w:pPr>
      <w:r w:rsidRPr="00751B2B">
        <w:rPr>
          <w:rFonts w:ascii="Arial" w:hAnsi="Arial" w:cs="Arial"/>
          <w:sz w:val="22"/>
          <w:szCs w:val="22"/>
        </w:rPr>
        <w:t xml:space="preserve">Without immunization, your body will </w:t>
      </w:r>
      <w:r w:rsidR="00E402B6">
        <w:rPr>
          <w:rFonts w:ascii="Arial" w:hAnsi="Arial" w:cs="Arial"/>
          <w:sz w:val="22"/>
          <w:szCs w:val="22"/>
        </w:rPr>
        <w:t xml:space="preserve">not </w:t>
      </w:r>
      <w:r w:rsidR="00420E1E" w:rsidRPr="00751B2B">
        <w:rPr>
          <w:rFonts w:ascii="Arial" w:hAnsi="Arial" w:cs="Arial"/>
          <w:sz w:val="22"/>
          <w:szCs w:val="22"/>
        </w:rPr>
        <w:t>have specific</w:t>
      </w:r>
      <w:r w:rsidRPr="00751B2B">
        <w:rPr>
          <w:rFonts w:ascii="Arial" w:hAnsi="Arial" w:cs="Arial"/>
          <w:sz w:val="22"/>
          <w:szCs w:val="22"/>
        </w:rPr>
        <w:t xml:space="preserve"> antibodies to fight off </w:t>
      </w:r>
      <w:r w:rsidR="00420E1E" w:rsidRPr="00751B2B">
        <w:rPr>
          <w:rFonts w:ascii="Arial" w:hAnsi="Arial" w:cs="Arial"/>
          <w:sz w:val="22"/>
          <w:szCs w:val="22"/>
        </w:rPr>
        <w:t xml:space="preserve">vaccine-preventable </w:t>
      </w:r>
      <w:r w:rsidRPr="00751B2B">
        <w:rPr>
          <w:rFonts w:ascii="Arial" w:hAnsi="Arial" w:cs="Arial"/>
          <w:sz w:val="22"/>
          <w:szCs w:val="22"/>
        </w:rPr>
        <w:t>diseases. No matter how healthy your diet or lifestyle, without immunization, you</w:t>
      </w:r>
      <w:r w:rsidR="00227098" w:rsidRPr="00751B2B">
        <w:rPr>
          <w:rFonts w:ascii="Arial" w:hAnsi="Arial" w:cs="Arial"/>
          <w:sz w:val="22"/>
          <w:szCs w:val="22"/>
        </w:rPr>
        <w:t xml:space="preserve"> a</w:t>
      </w:r>
      <w:r w:rsidRPr="00751B2B">
        <w:rPr>
          <w:rFonts w:ascii="Arial" w:hAnsi="Arial" w:cs="Arial"/>
          <w:sz w:val="22"/>
          <w:szCs w:val="22"/>
        </w:rPr>
        <w:t>re at risk for serious diseases. You are also more likely to spread these diseases to others</w:t>
      </w:r>
      <w:r w:rsidRPr="0045046F">
        <w:rPr>
          <w:rFonts w:ascii="Arial" w:hAnsi="Arial" w:cs="Arial"/>
          <w:color w:val="575757"/>
          <w:sz w:val="22"/>
          <w:szCs w:val="22"/>
        </w:rPr>
        <w:t>.</w:t>
      </w:r>
    </w:p>
    <w:p w14:paraId="3A56D88D" w14:textId="77777777" w:rsidR="00AC1476" w:rsidRDefault="00AC1476" w:rsidP="00AC1476">
      <w:pPr>
        <w:pStyle w:val="Heading2"/>
        <w:spacing w:before="0"/>
        <w:rPr>
          <w:rFonts w:ascii="Arial" w:hAnsi="Arial" w:cs="Arial"/>
          <w:b/>
          <w:bCs/>
          <w:color w:val="333333"/>
          <w:sz w:val="22"/>
          <w:szCs w:val="22"/>
        </w:rPr>
      </w:pPr>
    </w:p>
    <w:p w14:paraId="13481869" w14:textId="15A2DD2D" w:rsidR="00AC1476" w:rsidRPr="0045046F" w:rsidRDefault="00AC1476" w:rsidP="00AC1476">
      <w:pPr>
        <w:pStyle w:val="Heading2"/>
        <w:spacing w:before="0"/>
        <w:rPr>
          <w:rFonts w:ascii="Arial" w:hAnsi="Arial" w:cs="Arial"/>
          <w:color w:val="575757"/>
          <w:sz w:val="22"/>
          <w:szCs w:val="22"/>
        </w:rPr>
      </w:pPr>
      <w:r w:rsidRPr="0045046F">
        <w:rPr>
          <w:rFonts w:ascii="Arial" w:hAnsi="Arial" w:cs="Arial"/>
          <w:b/>
          <w:bCs/>
          <w:color w:val="333333"/>
          <w:sz w:val="22"/>
          <w:szCs w:val="22"/>
        </w:rPr>
        <w:t>Most vaccines protect 90 per cent to 100 per cent of children who get their recommended doses</w:t>
      </w:r>
      <w:r w:rsidRPr="0045046F">
        <w:rPr>
          <w:rFonts w:ascii="Arial" w:hAnsi="Arial" w:cs="Arial"/>
          <w:color w:val="575757"/>
          <w:sz w:val="22"/>
          <w:szCs w:val="22"/>
        </w:rPr>
        <w:t>.</w:t>
      </w:r>
    </w:p>
    <w:p w14:paraId="4FDD3A34" w14:textId="00A91231" w:rsidR="00AC1476" w:rsidRPr="0045046F" w:rsidRDefault="00AC1476" w:rsidP="00AC1476">
      <w:pPr>
        <w:pStyle w:val="NormalWeb"/>
        <w:spacing w:before="0" w:beforeAutospacing="0" w:after="0" w:afterAutospacing="0"/>
        <w:rPr>
          <w:rFonts w:ascii="Arial" w:hAnsi="Arial" w:cs="Arial"/>
          <w:color w:val="575757"/>
          <w:sz w:val="22"/>
          <w:szCs w:val="22"/>
        </w:rPr>
      </w:pPr>
      <w:r w:rsidRPr="0045046F">
        <w:rPr>
          <w:rFonts w:ascii="Arial" w:hAnsi="Arial" w:cs="Arial"/>
          <w:color w:val="575757"/>
          <w:sz w:val="22"/>
          <w:szCs w:val="22"/>
        </w:rPr>
        <w:t xml:space="preserve">Without immunization, your child is facing possibly diseases without protection. Getting your child </w:t>
      </w:r>
      <w:hyperlink r:id="rId18" w:history="1">
        <w:r w:rsidRPr="0045046F">
          <w:rPr>
            <w:rStyle w:val="Hyperlink"/>
            <w:rFonts w:ascii="Arial" w:hAnsi="Arial" w:cs="Arial"/>
            <w:sz w:val="22"/>
            <w:szCs w:val="22"/>
          </w:rPr>
          <w:t>immunized at the right ages</w:t>
        </w:r>
      </w:hyperlink>
      <w:r w:rsidRPr="0045046F">
        <w:rPr>
          <w:rFonts w:ascii="Arial" w:hAnsi="Arial" w:cs="Arial"/>
          <w:color w:val="575757"/>
          <w:sz w:val="22"/>
          <w:szCs w:val="22"/>
        </w:rPr>
        <w:t xml:space="preserve"> and the right times is the best way to protect them from serious disease.</w:t>
      </w:r>
    </w:p>
    <w:p w14:paraId="0DB875BD" w14:textId="77777777" w:rsidR="00AC1476" w:rsidRPr="0045046F" w:rsidRDefault="00AC1476" w:rsidP="00AC1476">
      <w:pPr>
        <w:pStyle w:val="NormalWeb"/>
        <w:spacing w:before="0" w:beforeAutospacing="0" w:after="0" w:afterAutospacing="0"/>
        <w:rPr>
          <w:rFonts w:ascii="Arial" w:hAnsi="Arial" w:cs="Arial"/>
          <w:color w:val="575757"/>
          <w:sz w:val="22"/>
          <w:szCs w:val="22"/>
        </w:rPr>
      </w:pPr>
    </w:p>
    <w:p w14:paraId="70A5BD06" w14:textId="77777777" w:rsidR="00AC1476" w:rsidRPr="0045046F" w:rsidRDefault="00AC1476" w:rsidP="00AC1476">
      <w:pPr>
        <w:pStyle w:val="Heading2"/>
        <w:spacing w:before="0"/>
        <w:rPr>
          <w:rFonts w:ascii="Arial" w:hAnsi="Arial" w:cs="Arial"/>
          <w:color w:val="333333"/>
          <w:sz w:val="22"/>
          <w:szCs w:val="22"/>
        </w:rPr>
      </w:pPr>
      <w:r w:rsidRPr="0045046F">
        <w:rPr>
          <w:rFonts w:ascii="Arial" w:hAnsi="Arial" w:cs="Arial"/>
          <w:b/>
          <w:bCs/>
          <w:color w:val="333333"/>
          <w:sz w:val="22"/>
          <w:szCs w:val="22"/>
        </w:rPr>
        <w:t xml:space="preserve">Homeopathic or naturopathic </w:t>
      </w:r>
      <w:proofErr w:type="spellStart"/>
      <w:r w:rsidRPr="0045046F">
        <w:rPr>
          <w:rFonts w:ascii="Arial" w:hAnsi="Arial" w:cs="Arial"/>
          <w:b/>
          <w:bCs/>
          <w:color w:val="333333"/>
          <w:sz w:val="22"/>
          <w:szCs w:val="22"/>
        </w:rPr>
        <w:t>nosodes</w:t>
      </w:r>
      <w:proofErr w:type="spellEnd"/>
      <w:r w:rsidRPr="0045046F">
        <w:rPr>
          <w:rFonts w:ascii="Arial" w:hAnsi="Arial" w:cs="Arial"/>
          <w:b/>
          <w:bCs/>
          <w:color w:val="333333"/>
          <w:sz w:val="22"/>
          <w:szCs w:val="22"/>
        </w:rPr>
        <w:t xml:space="preserve"> do not protect you from diseases.</w:t>
      </w:r>
    </w:p>
    <w:p w14:paraId="215178C1" w14:textId="77777777" w:rsidR="00AC1476" w:rsidRPr="0045046F" w:rsidRDefault="00AC1476" w:rsidP="00AC1476">
      <w:pPr>
        <w:pStyle w:val="NormalWeb"/>
        <w:spacing w:before="0" w:beforeAutospacing="0" w:after="0" w:afterAutospacing="0"/>
        <w:rPr>
          <w:rFonts w:ascii="Arial" w:hAnsi="Arial" w:cs="Arial"/>
          <w:color w:val="575757"/>
          <w:sz w:val="22"/>
          <w:szCs w:val="22"/>
        </w:rPr>
      </w:pPr>
      <w:r w:rsidRPr="0045046F">
        <w:rPr>
          <w:rFonts w:ascii="Arial" w:hAnsi="Arial" w:cs="Arial"/>
          <w:color w:val="575757"/>
          <w:sz w:val="22"/>
          <w:szCs w:val="22"/>
        </w:rPr>
        <w:t>Homeopathic or naturopathic solutions, often called “</w:t>
      </w:r>
      <w:proofErr w:type="spellStart"/>
      <w:r w:rsidRPr="0045046F">
        <w:rPr>
          <w:rFonts w:ascii="Arial" w:hAnsi="Arial" w:cs="Arial"/>
          <w:color w:val="575757"/>
          <w:sz w:val="22"/>
          <w:szCs w:val="22"/>
        </w:rPr>
        <w:t>nosodes</w:t>
      </w:r>
      <w:proofErr w:type="spellEnd"/>
      <w:r w:rsidRPr="0045046F">
        <w:rPr>
          <w:rFonts w:ascii="Arial" w:hAnsi="Arial" w:cs="Arial"/>
          <w:color w:val="575757"/>
          <w:sz w:val="22"/>
          <w:szCs w:val="22"/>
        </w:rPr>
        <w:t>,” are sometimes marketed as vaccines or immunizations. But they do not replace immunizations.</w:t>
      </w:r>
    </w:p>
    <w:p w14:paraId="0A181723" w14:textId="77777777" w:rsidR="007E3854" w:rsidRPr="0045046F" w:rsidRDefault="007E3854" w:rsidP="00AC1476">
      <w:pPr>
        <w:pStyle w:val="NormalWeb"/>
        <w:spacing w:before="0" w:beforeAutospacing="0" w:after="0" w:afterAutospacing="0"/>
        <w:rPr>
          <w:rFonts w:ascii="Arial" w:hAnsi="Arial" w:cs="Arial"/>
          <w:color w:val="575757"/>
          <w:sz w:val="22"/>
          <w:szCs w:val="22"/>
        </w:rPr>
      </w:pPr>
    </w:p>
    <w:p w14:paraId="1BA6C13E" w14:textId="30A4556D" w:rsidR="009E38C4" w:rsidRPr="0045046F" w:rsidRDefault="00AC1476" w:rsidP="00AC1476">
      <w:pPr>
        <w:pStyle w:val="NormalWeb"/>
        <w:spacing w:before="0" w:beforeAutospacing="0" w:after="0" w:afterAutospacing="0"/>
        <w:rPr>
          <w:rFonts w:ascii="Arial" w:hAnsi="Arial" w:cs="Arial"/>
          <w:color w:val="575757"/>
          <w:sz w:val="22"/>
          <w:szCs w:val="22"/>
        </w:rPr>
      </w:pPr>
      <w:r w:rsidRPr="0045046F">
        <w:rPr>
          <w:rFonts w:ascii="Arial" w:hAnsi="Arial" w:cs="Arial"/>
          <w:color w:val="575757"/>
          <w:sz w:val="22"/>
          <w:szCs w:val="22"/>
        </w:rPr>
        <w:t xml:space="preserve">Health Canada has not approved </w:t>
      </w:r>
      <w:proofErr w:type="spellStart"/>
      <w:r w:rsidRPr="0045046F">
        <w:rPr>
          <w:rFonts w:ascii="Arial" w:hAnsi="Arial" w:cs="Arial"/>
          <w:color w:val="575757"/>
          <w:sz w:val="22"/>
          <w:szCs w:val="22"/>
        </w:rPr>
        <w:t>nosodes</w:t>
      </w:r>
      <w:proofErr w:type="spellEnd"/>
      <w:r w:rsidRPr="0045046F">
        <w:rPr>
          <w:rFonts w:ascii="Arial" w:hAnsi="Arial" w:cs="Arial"/>
          <w:color w:val="575757"/>
          <w:sz w:val="22"/>
          <w:szCs w:val="22"/>
        </w:rPr>
        <w:t xml:space="preserve"> as vaccines.</w:t>
      </w:r>
      <w:r w:rsidR="005212D5" w:rsidRPr="0045046F">
        <w:rPr>
          <w:rFonts w:ascii="Arial" w:hAnsi="Arial" w:cs="Arial"/>
          <w:color w:val="575757"/>
          <w:sz w:val="22"/>
          <w:szCs w:val="22"/>
        </w:rPr>
        <w:t xml:space="preserve"> </w:t>
      </w:r>
      <w:proofErr w:type="spellStart"/>
      <w:r w:rsidRPr="0045046F">
        <w:rPr>
          <w:rFonts w:ascii="Arial" w:hAnsi="Arial" w:cs="Arial"/>
          <w:color w:val="575757"/>
          <w:sz w:val="22"/>
          <w:szCs w:val="22"/>
        </w:rPr>
        <w:t>Nosodes</w:t>
      </w:r>
      <w:proofErr w:type="spellEnd"/>
      <w:r w:rsidRPr="0045046F">
        <w:rPr>
          <w:rFonts w:ascii="Arial" w:hAnsi="Arial" w:cs="Arial"/>
          <w:color w:val="575757"/>
          <w:sz w:val="22"/>
          <w:szCs w:val="22"/>
        </w:rPr>
        <w:t xml:space="preserve"> are not tested or monitored for safety </w:t>
      </w:r>
      <w:r w:rsidR="00227098" w:rsidRPr="0045046F">
        <w:rPr>
          <w:rFonts w:ascii="Arial" w:hAnsi="Arial" w:cs="Arial"/>
          <w:color w:val="575757"/>
          <w:sz w:val="22"/>
          <w:szCs w:val="22"/>
        </w:rPr>
        <w:t>the same way that</w:t>
      </w:r>
      <w:r w:rsidRPr="0045046F">
        <w:rPr>
          <w:rFonts w:ascii="Arial" w:hAnsi="Arial" w:cs="Arial"/>
          <w:color w:val="575757"/>
          <w:sz w:val="22"/>
          <w:szCs w:val="22"/>
        </w:rPr>
        <w:t xml:space="preserve"> vaccines are. All vaccines in Canada are carefully </w:t>
      </w:r>
      <w:hyperlink r:id="rId19" w:history="1">
        <w:r w:rsidRPr="0045046F">
          <w:rPr>
            <w:rStyle w:val="Hyperlink"/>
            <w:rFonts w:ascii="Arial" w:hAnsi="Arial" w:cs="Arial"/>
            <w:color w:val="005E85"/>
            <w:sz w:val="22"/>
            <w:szCs w:val="22"/>
          </w:rPr>
          <w:t>tested and continually monitored for safety</w:t>
        </w:r>
      </w:hyperlink>
      <w:r w:rsidRPr="0045046F">
        <w:rPr>
          <w:rFonts w:ascii="Arial" w:hAnsi="Arial" w:cs="Arial"/>
          <w:color w:val="575757"/>
          <w:sz w:val="22"/>
          <w:szCs w:val="22"/>
        </w:rPr>
        <w:t>.</w:t>
      </w:r>
    </w:p>
    <w:p w14:paraId="2FA73ED7" w14:textId="77777777" w:rsidR="004A4001" w:rsidRPr="0045046F" w:rsidRDefault="004A4001" w:rsidP="00AC1476">
      <w:pPr>
        <w:pStyle w:val="NormalWeb"/>
        <w:spacing w:before="0" w:beforeAutospacing="0" w:after="0" w:afterAutospacing="0"/>
        <w:rPr>
          <w:rFonts w:ascii="Arial" w:hAnsi="Arial" w:cs="Arial"/>
          <w:color w:val="575757"/>
          <w:sz w:val="22"/>
          <w:szCs w:val="22"/>
        </w:rPr>
      </w:pPr>
    </w:p>
    <w:bookmarkEnd w:id="2"/>
    <w:p w14:paraId="56C73DFD" w14:textId="7461658D" w:rsidR="00727F0F" w:rsidRPr="0045046F" w:rsidRDefault="007E3854" w:rsidP="00B205E6">
      <w:pPr>
        <w:pStyle w:val="Default"/>
        <w:rPr>
          <w:sz w:val="22"/>
          <w:szCs w:val="22"/>
        </w:rPr>
      </w:pPr>
      <w:r w:rsidRPr="0045046F">
        <w:rPr>
          <w:sz w:val="22"/>
          <w:szCs w:val="22"/>
        </w:rPr>
        <w:t xml:space="preserve">For tools, </w:t>
      </w:r>
      <w:proofErr w:type="gramStart"/>
      <w:r w:rsidRPr="0045046F">
        <w:rPr>
          <w:sz w:val="22"/>
          <w:szCs w:val="22"/>
        </w:rPr>
        <w:t>resources</w:t>
      </w:r>
      <w:proofErr w:type="gramEnd"/>
      <w:r w:rsidRPr="0045046F">
        <w:rPr>
          <w:sz w:val="22"/>
          <w:szCs w:val="22"/>
        </w:rPr>
        <w:t xml:space="preserve"> and answers to common immunization questions, visit </w:t>
      </w:r>
      <w:hyperlink r:id="rId20" w:history="1">
        <w:r w:rsidRPr="0045046F">
          <w:rPr>
            <w:rStyle w:val="Hyperlink"/>
            <w:rFonts w:cs="Arial"/>
            <w:sz w:val="22"/>
            <w:szCs w:val="22"/>
          </w:rPr>
          <w:t>ahs.ca/immunize</w:t>
        </w:r>
      </w:hyperlink>
      <w:r w:rsidRPr="0045046F">
        <w:rPr>
          <w:sz w:val="22"/>
          <w:szCs w:val="22"/>
        </w:rPr>
        <w:t xml:space="preserve">. </w:t>
      </w:r>
    </w:p>
    <w:sectPr w:rsidR="00727F0F" w:rsidRPr="0045046F" w:rsidSect="0094369E">
      <w:headerReference w:type="default" r:id="rId21"/>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7B004" w14:textId="77777777" w:rsidR="00EC647E" w:rsidRDefault="00EC647E">
      <w:r>
        <w:separator/>
      </w:r>
    </w:p>
  </w:endnote>
  <w:endnote w:type="continuationSeparator" w:id="0">
    <w:p w14:paraId="784E03CA" w14:textId="77777777" w:rsidR="00EC647E" w:rsidRDefault="00EC647E">
      <w:r>
        <w:continuationSeparator/>
      </w:r>
    </w:p>
  </w:endnote>
  <w:endnote w:type="continuationNotice" w:id="1">
    <w:p w14:paraId="2F6E6561" w14:textId="77777777" w:rsidR="00EC647E" w:rsidRDefault="00EC6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32EC1" w14:textId="77777777" w:rsidR="00EC647E" w:rsidRDefault="00EC647E">
      <w:r>
        <w:separator/>
      </w:r>
    </w:p>
  </w:footnote>
  <w:footnote w:type="continuationSeparator" w:id="0">
    <w:p w14:paraId="1DDBF536" w14:textId="77777777" w:rsidR="00EC647E" w:rsidRDefault="00EC647E">
      <w:r>
        <w:continuationSeparator/>
      </w:r>
    </w:p>
  </w:footnote>
  <w:footnote w:type="continuationNotice" w:id="1">
    <w:p w14:paraId="2A8ACCEA" w14:textId="77777777" w:rsidR="00EC647E" w:rsidRDefault="00EC64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0"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4"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5"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445F3023"/>
    <w:multiLevelType w:val="hybridMultilevel"/>
    <w:tmpl w:val="150011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2286817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6"/>
  </w:num>
  <w:num w:numId="3" w16cid:durableId="1905215957">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0"/>
  </w:num>
  <w:num w:numId="5" w16cid:durableId="1935244706">
    <w:abstractNumId w:val="22"/>
  </w:num>
  <w:num w:numId="6" w16cid:durableId="2080901949">
    <w:abstractNumId w:val="14"/>
  </w:num>
  <w:num w:numId="7" w16cid:durableId="168108697">
    <w:abstractNumId w:val="28"/>
  </w:num>
  <w:num w:numId="8" w16cid:durableId="1738085730">
    <w:abstractNumId w:val="25"/>
  </w:num>
  <w:num w:numId="9" w16cid:durableId="1281688703">
    <w:abstractNumId w:val="8"/>
  </w:num>
  <w:num w:numId="10" w16cid:durableId="790132340">
    <w:abstractNumId w:val="19"/>
  </w:num>
  <w:num w:numId="11" w16cid:durableId="1030296615">
    <w:abstractNumId w:val="27"/>
  </w:num>
  <w:num w:numId="12" w16cid:durableId="1642228361">
    <w:abstractNumId w:val="21"/>
  </w:num>
  <w:num w:numId="13" w16cid:durableId="734202151">
    <w:abstractNumId w:val="13"/>
  </w:num>
  <w:num w:numId="14" w16cid:durableId="4674966">
    <w:abstractNumId w:val="20"/>
  </w:num>
  <w:num w:numId="15" w16cid:durableId="2132745235">
    <w:abstractNumId w:val="26"/>
  </w:num>
  <w:num w:numId="16" w16cid:durableId="232855375">
    <w:abstractNumId w:val="24"/>
  </w:num>
  <w:num w:numId="17" w16cid:durableId="154297352">
    <w:abstractNumId w:val="2"/>
  </w:num>
  <w:num w:numId="18" w16cid:durableId="1048795845">
    <w:abstractNumId w:val="23"/>
  </w:num>
  <w:num w:numId="19" w16cid:durableId="992366810">
    <w:abstractNumId w:val="11"/>
  </w:num>
  <w:num w:numId="20" w16cid:durableId="843208184">
    <w:abstractNumId w:val="4"/>
  </w:num>
  <w:num w:numId="21" w16cid:durableId="1819880269">
    <w:abstractNumId w:val="15"/>
  </w:num>
  <w:num w:numId="22" w16cid:durableId="107965999">
    <w:abstractNumId w:val="12"/>
  </w:num>
  <w:num w:numId="23" w16cid:durableId="582253103">
    <w:abstractNumId w:val="7"/>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9"/>
  </w:num>
  <w:num w:numId="29" w16cid:durableId="630747216">
    <w:abstractNumId w:val="6"/>
  </w:num>
  <w:num w:numId="30" w16cid:durableId="21016752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3B8C"/>
    <w:rsid w:val="00077CF6"/>
    <w:rsid w:val="0008151E"/>
    <w:rsid w:val="00082EFA"/>
    <w:rsid w:val="00085DA2"/>
    <w:rsid w:val="0009317B"/>
    <w:rsid w:val="000A2DD0"/>
    <w:rsid w:val="000A4656"/>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27EE"/>
    <w:rsid w:val="00153C0C"/>
    <w:rsid w:val="00153CBC"/>
    <w:rsid w:val="00165DE6"/>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13E"/>
    <w:rsid w:val="0020636A"/>
    <w:rsid w:val="0021145F"/>
    <w:rsid w:val="002132F0"/>
    <w:rsid w:val="00215E63"/>
    <w:rsid w:val="00221BF8"/>
    <w:rsid w:val="0022231D"/>
    <w:rsid w:val="00225842"/>
    <w:rsid w:val="002265AF"/>
    <w:rsid w:val="00227098"/>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3DEA"/>
    <w:rsid w:val="003F1C61"/>
    <w:rsid w:val="003F25E8"/>
    <w:rsid w:val="003F33E6"/>
    <w:rsid w:val="003F6325"/>
    <w:rsid w:val="00400BB9"/>
    <w:rsid w:val="00401EE6"/>
    <w:rsid w:val="00403243"/>
    <w:rsid w:val="00413498"/>
    <w:rsid w:val="004166A5"/>
    <w:rsid w:val="00420E1E"/>
    <w:rsid w:val="004214A6"/>
    <w:rsid w:val="00421593"/>
    <w:rsid w:val="004256DD"/>
    <w:rsid w:val="00426651"/>
    <w:rsid w:val="00436E9A"/>
    <w:rsid w:val="00446999"/>
    <w:rsid w:val="00446DBA"/>
    <w:rsid w:val="0045046F"/>
    <w:rsid w:val="00451665"/>
    <w:rsid w:val="0045771F"/>
    <w:rsid w:val="00463D27"/>
    <w:rsid w:val="00465584"/>
    <w:rsid w:val="00466F6B"/>
    <w:rsid w:val="004749E1"/>
    <w:rsid w:val="00475E3C"/>
    <w:rsid w:val="004868B1"/>
    <w:rsid w:val="004938D0"/>
    <w:rsid w:val="00494406"/>
    <w:rsid w:val="00495920"/>
    <w:rsid w:val="00495D5E"/>
    <w:rsid w:val="00496A52"/>
    <w:rsid w:val="004A4001"/>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2D5"/>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5E6"/>
    <w:rsid w:val="005738EC"/>
    <w:rsid w:val="0057AE4E"/>
    <w:rsid w:val="00582CC4"/>
    <w:rsid w:val="0058302A"/>
    <w:rsid w:val="00592821"/>
    <w:rsid w:val="00593203"/>
    <w:rsid w:val="005951D8"/>
    <w:rsid w:val="005967B8"/>
    <w:rsid w:val="005A0647"/>
    <w:rsid w:val="005A5D4F"/>
    <w:rsid w:val="005A7D8B"/>
    <w:rsid w:val="005B1601"/>
    <w:rsid w:val="005B257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279D2"/>
    <w:rsid w:val="00646EB4"/>
    <w:rsid w:val="0065348D"/>
    <w:rsid w:val="00655101"/>
    <w:rsid w:val="00660304"/>
    <w:rsid w:val="006619DC"/>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2B"/>
    <w:rsid w:val="00751BEA"/>
    <w:rsid w:val="00751CEB"/>
    <w:rsid w:val="00752B29"/>
    <w:rsid w:val="00753136"/>
    <w:rsid w:val="00753A61"/>
    <w:rsid w:val="007543F8"/>
    <w:rsid w:val="00760424"/>
    <w:rsid w:val="00762669"/>
    <w:rsid w:val="0076394E"/>
    <w:rsid w:val="00763C9D"/>
    <w:rsid w:val="0076477D"/>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E3854"/>
    <w:rsid w:val="007F318E"/>
    <w:rsid w:val="007F4496"/>
    <w:rsid w:val="00800A7A"/>
    <w:rsid w:val="00806AC6"/>
    <w:rsid w:val="00806C62"/>
    <w:rsid w:val="00810397"/>
    <w:rsid w:val="00813F11"/>
    <w:rsid w:val="0081481F"/>
    <w:rsid w:val="00817C24"/>
    <w:rsid w:val="00826D46"/>
    <w:rsid w:val="00831FD3"/>
    <w:rsid w:val="008324BC"/>
    <w:rsid w:val="00835191"/>
    <w:rsid w:val="00835197"/>
    <w:rsid w:val="00840417"/>
    <w:rsid w:val="00850525"/>
    <w:rsid w:val="00855B9F"/>
    <w:rsid w:val="00857733"/>
    <w:rsid w:val="0086069E"/>
    <w:rsid w:val="008606E2"/>
    <w:rsid w:val="00860830"/>
    <w:rsid w:val="00862AC5"/>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3288"/>
    <w:rsid w:val="00970284"/>
    <w:rsid w:val="00970675"/>
    <w:rsid w:val="009706C2"/>
    <w:rsid w:val="00984FED"/>
    <w:rsid w:val="009854B2"/>
    <w:rsid w:val="00986034"/>
    <w:rsid w:val="0098677D"/>
    <w:rsid w:val="00986C07"/>
    <w:rsid w:val="00990798"/>
    <w:rsid w:val="00991921"/>
    <w:rsid w:val="00991CA2"/>
    <w:rsid w:val="009975CD"/>
    <w:rsid w:val="009A08D9"/>
    <w:rsid w:val="009A522C"/>
    <w:rsid w:val="009A54E1"/>
    <w:rsid w:val="009A5908"/>
    <w:rsid w:val="009B169C"/>
    <w:rsid w:val="009B21C6"/>
    <w:rsid w:val="009B371E"/>
    <w:rsid w:val="009D4F0C"/>
    <w:rsid w:val="009D766E"/>
    <w:rsid w:val="009E164A"/>
    <w:rsid w:val="009E38C4"/>
    <w:rsid w:val="009E611B"/>
    <w:rsid w:val="009F0A91"/>
    <w:rsid w:val="009F0D37"/>
    <w:rsid w:val="009F7F3C"/>
    <w:rsid w:val="00A035F0"/>
    <w:rsid w:val="00A04E0F"/>
    <w:rsid w:val="00A07CD4"/>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1476"/>
    <w:rsid w:val="00AC2AF5"/>
    <w:rsid w:val="00AC4AF1"/>
    <w:rsid w:val="00AD444F"/>
    <w:rsid w:val="00AD58E8"/>
    <w:rsid w:val="00AE7969"/>
    <w:rsid w:val="00AE7EFD"/>
    <w:rsid w:val="00B03553"/>
    <w:rsid w:val="00B039E4"/>
    <w:rsid w:val="00B03EFD"/>
    <w:rsid w:val="00B13A82"/>
    <w:rsid w:val="00B16A60"/>
    <w:rsid w:val="00B176DD"/>
    <w:rsid w:val="00B205E6"/>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4C8A"/>
    <w:rsid w:val="00C61187"/>
    <w:rsid w:val="00C62414"/>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4C86"/>
    <w:rsid w:val="00D21F8B"/>
    <w:rsid w:val="00D234E9"/>
    <w:rsid w:val="00D3229E"/>
    <w:rsid w:val="00D33DB1"/>
    <w:rsid w:val="00D36726"/>
    <w:rsid w:val="00D46F9E"/>
    <w:rsid w:val="00D502B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02B6"/>
    <w:rsid w:val="00E439C0"/>
    <w:rsid w:val="00E4492A"/>
    <w:rsid w:val="00E45DC5"/>
    <w:rsid w:val="00E50498"/>
    <w:rsid w:val="00E51E51"/>
    <w:rsid w:val="00E55919"/>
    <w:rsid w:val="00E61682"/>
    <w:rsid w:val="00E75C16"/>
    <w:rsid w:val="00E82599"/>
    <w:rsid w:val="00EA6F5B"/>
    <w:rsid w:val="00EB0C32"/>
    <w:rsid w:val="00EB149E"/>
    <w:rsid w:val="00EB302A"/>
    <w:rsid w:val="00EB3C51"/>
    <w:rsid w:val="00EB4A4E"/>
    <w:rsid w:val="00EC03CD"/>
    <w:rsid w:val="00EC647E"/>
    <w:rsid w:val="00ED28D1"/>
    <w:rsid w:val="00ED48C7"/>
    <w:rsid w:val="00ED78E2"/>
    <w:rsid w:val="00EE19DE"/>
    <w:rsid w:val="00EE2939"/>
    <w:rsid w:val="00EF7EEB"/>
    <w:rsid w:val="00F010A3"/>
    <w:rsid w:val="00F02A76"/>
    <w:rsid w:val="00F036BB"/>
    <w:rsid w:val="00F049F4"/>
    <w:rsid w:val="00F156CF"/>
    <w:rsid w:val="00F179A1"/>
    <w:rsid w:val="00F3322E"/>
    <w:rsid w:val="00F332B0"/>
    <w:rsid w:val="00F3443D"/>
    <w:rsid w:val="00F410FB"/>
    <w:rsid w:val="00F45400"/>
    <w:rsid w:val="00F4719D"/>
    <w:rsid w:val="00F5316A"/>
    <w:rsid w:val="00F54720"/>
    <w:rsid w:val="00F55FF5"/>
    <w:rsid w:val="00F579F8"/>
    <w:rsid w:val="00F60ED9"/>
    <w:rsid w:val="00F613A2"/>
    <w:rsid w:val="00F6228B"/>
    <w:rsid w:val="00F635C3"/>
    <w:rsid w:val="00F64DCD"/>
    <w:rsid w:val="00F64E6D"/>
    <w:rsid w:val="00F67C92"/>
    <w:rsid w:val="00F74F44"/>
    <w:rsid w:val="00F87A21"/>
    <w:rsid w:val="00F919DC"/>
    <w:rsid w:val="00F92728"/>
    <w:rsid w:val="00F954A0"/>
    <w:rsid w:val="00FA08E2"/>
    <w:rsid w:val="00FA7236"/>
    <w:rsid w:val="00FB0EB7"/>
    <w:rsid w:val="00FB5BDC"/>
    <w:rsid w:val="00FB68D8"/>
    <w:rsid w:val="00FD253C"/>
    <w:rsid w:val="00FD4EF6"/>
    <w:rsid w:val="00FD5E0E"/>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Hyperlink"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locked/>
    <w:rsid w:val="00AC14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uiPriority w:val="99"/>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2Char">
    <w:name w:val="Heading 2 Char"/>
    <w:basedOn w:val="DefaultParagraphFont"/>
    <w:link w:val="Heading2"/>
    <w:rsid w:val="00AC1476"/>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725617">
      <w:bodyDiv w:val="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17743528">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72699387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928074438">
      <w:bodyDiv w:val="1"/>
      <w:marLeft w:val="0"/>
      <w:marRight w:val="0"/>
      <w:marTop w:val="0"/>
      <w:marBottom w:val="0"/>
      <w:divBdr>
        <w:top w:val="none" w:sz="0" w:space="0" w:color="auto"/>
        <w:left w:val="none" w:sz="0" w:space="0" w:color="auto"/>
        <w:bottom w:val="none" w:sz="0" w:space="0" w:color="auto"/>
        <w:right w:val="none" w:sz="0" w:space="0" w:color="auto"/>
      </w:divBdr>
    </w:div>
    <w:div w:id="1191916609">
      <w:bodyDiv w:val="1"/>
      <w:marLeft w:val="0"/>
      <w:marRight w:val="0"/>
      <w:marTop w:val="0"/>
      <w:marBottom w:val="0"/>
      <w:divBdr>
        <w:top w:val="none" w:sz="0" w:space="0" w:color="auto"/>
        <w:left w:val="none" w:sz="0" w:space="0" w:color="auto"/>
        <w:bottom w:val="none" w:sz="0" w:space="0" w:color="auto"/>
        <w:right w:val="none" w:sz="0" w:space="0" w:color="auto"/>
      </w:divBdr>
    </w:div>
    <w:div w:id="172648794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health.alberta.ca/topic/immunization/pages/measles.aspx" TargetMode="External"/><Relationship Id="rId18" Type="http://schemas.openxmlformats.org/officeDocument/2006/relationships/hyperlink" Target="https://myhealth.alberta.ca/topic/immunization/pages/recommended-vaccines.aspx"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myhealth.alberta.ca/topic/immunization/pages/covid-19.aspx" TargetMode="External"/><Relationship Id="rId17" Type="http://schemas.openxmlformats.org/officeDocument/2006/relationships/hyperlink" Target="https://myhealth.alberta.ca/topic/immunization/pages/rotavirus.aspx" TargetMode="External"/><Relationship Id="rId2" Type="http://schemas.openxmlformats.org/officeDocument/2006/relationships/customXml" Target="../customXml/item2.xml"/><Relationship Id="rId16" Type="http://schemas.openxmlformats.org/officeDocument/2006/relationships/hyperlink" Target="https://myhealth.alberta.ca/topic/immunization/pages/chickenpox.aspx" TargetMode="External"/><Relationship Id="rId20" Type="http://schemas.openxmlformats.org/officeDocument/2006/relationships/hyperlink" Target="https://myhealth.alberta.ca/topic/Immunization/Pages/default.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24" Type="http://schemas.openxmlformats.org/officeDocument/2006/relationships/customXml" Target="../customXml/item4.xml"/><Relationship Id="rId5" Type="http://schemas.openxmlformats.org/officeDocument/2006/relationships/styles" Target="styles.xml"/><Relationship Id="rId15" Type="http://schemas.openxmlformats.org/officeDocument/2006/relationships/hyperlink" Target="https://myhealth.alberta.ca/topic/immunization/pages/rubella.aspx" TargetMode="External"/><Relationship Id="rId23" Type="http://schemas.openxmlformats.org/officeDocument/2006/relationships/theme" Target="theme/theme1.xml"/><Relationship Id="rId10" Type="http://schemas.openxmlformats.org/officeDocument/2006/relationships/hyperlink" Target="mailto:Rebecca.johnson2@albertahealthservices.ca" TargetMode="External"/><Relationship Id="rId19" Type="http://schemas.openxmlformats.org/officeDocument/2006/relationships/hyperlink" Target="https://myhealth.alberta.ca/topic/immunization/pages/benefits-safety.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yhealth.alberta.ca/topic/immunization/pages/mumps.asp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53E10DC9-4519-473D-8174-2FB8CFFF9CF3}"/>
</file>

<file path=customXml/itemProps4.xml><?xml version="1.0" encoding="utf-8"?>
<ds:datastoreItem xmlns:ds="http://schemas.openxmlformats.org/officeDocument/2006/customXml" ds:itemID="{55AC96F1-D026-4D25-9816-C84D9C0B62BF}"/>
</file>

<file path=docProps/app.xml><?xml version="1.0" encoding="utf-8"?>
<Properties xmlns="http://schemas.openxmlformats.org/officeDocument/2006/extended-properties" xmlns:vt="http://schemas.openxmlformats.org/officeDocument/2006/docPropsVTypes">
  <Template>Normal</Template>
  <TotalTime>1</TotalTime>
  <Pages>2</Pages>
  <Words>517</Words>
  <Characters>3828</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337</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immunization</dc:title>
  <dc:subject/>
  <dc:creator>Alberta Health Services</dc:creator>
  <cp:keywords/>
  <cp:lastModifiedBy>Rebecca Johnson</cp:lastModifiedBy>
  <cp:revision>2</cp:revision>
  <cp:lastPrinted>2009-01-22T23:12:00Z</cp:lastPrinted>
  <dcterms:created xsi:type="dcterms:W3CDTF">2023-09-27T21:36:00Z</dcterms:created>
  <dcterms:modified xsi:type="dcterms:W3CDTF">2023-09-2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